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Pr="00866024" w:rsidRDefault="00EA36E6" w:rsidP="00866024">
      <w:pPr>
        <w:rPr>
          <w:rFonts w:ascii="Times New Roman" w:hAnsi="Times New Roman" w:cs="Times New Roman"/>
        </w:rPr>
      </w:pPr>
      <w:r w:rsidRPr="00866024">
        <w:rPr>
          <w:rFonts w:ascii="Times New Roman" w:hAnsi="Times New Roman" w:cs="Times New Roman"/>
        </w:rPr>
        <w:t xml:space="preserve"> </w:t>
      </w:r>
      <w:r w:rsidR="00E56EDA" w:rsidRPr="00866024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0A33542" wp14:editId="6F4D43A3">
            <wp:extent cx="6267450" cy="1062355"/>
            <wp:effectExtent l="0" t="0" r="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7450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556"/>
        <w:gridCol w:w="3969"/>
        <w:gridCol w:w="12"/>
        <w:gridCol w:w="503"/>
        <w:gridCol w:w="450"/>
        <w:gridCol w:w="1303"/>
        <w:gridCol w:w="2387"/>
      </w:tblGrid>
      <w:tr w:rsidR="000E5E73" w:rsidRPr="00866024" w14:paraId="507F4FBE" w14:textId="77777777" w:rsidTr="00866024">
        <w:trPr>
          <w:trHeight w:val="407"/>
        </w:trPr>
        <w:tc>
          <w:tcPr>
            <w:tcW w:w="9900" w:type="dxa"/>
            <w:gridSpan w:val="9"/>
          </w:tcPr>
          <w:p w14:paraId="1B596B8A" w14:textId="0ADEA41D" w:rsidR="000E5E73" w:rsidRPr="00866024" w:rsidRDefault="00866024" w:rsidP="008660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MAQP/1223/B                                                                                                                                      08-MAY-2023</w:t>
            </w:r>
          </w:p>
        </w:tc>
      </w:tr>
      <w:tr w:rsidR="000E5E73" w:rsidRPr="00866024" w14:paraId="40650146" w14:textId="77777777" w:rsidTr="00866024">
        <w:trPr>
          <w:trHeight w:val="407"/>
        </w:trPr>
        <w:tc>
          <w:tcPr>
            <w:tcW w:w="9900" w:type="dxa"/>
            <w:gridSpan w:val="9"/>
          </w:tcPr>
          <w:p w14:paraId="3F231838" w14:textId="57B39019" w:rsidR="000E5E73" w:rsidRPr="00866024" w:rsidRDefault="000E5E73" w:rsidP="0086602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PERIODIC TEST I (202</w:t>
            </w:r>
            <w:r w:rsidR="00F25810" w:rsidRPr="0086602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86602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F25810" w:rsidRPr="0086602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  <w:r w:rsidRPr="00866024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) </w:t>
            </w:r>
          </w:p>
        </w:tc>
      </w:tr>
      <w:tr w:rsidR="000E5E73" w:rsidRPr="00866024" w14:paraId="2BF57A90" w14:textId="77777777" w:rsidTr="007D256A">
        <w:trPr>
          <w:trHeight w:val="675"/>
        </w:trPr>
        <w:tc>
          <w:tcPr>
            <w:tcW w:w="5257" w:type="dxa"/>
            <w:gridSpan w:val="5"/>
            <w:tcBorders>
              <w:bottom w:val="single" w:sz="4" w:space="0" w:color="auto"/>
            </w:tcBorders>
          </w:tcPr>
          <w:p w14:paraId="7DEEA79A" w14:textId="77777777" w:rsidR="000E5E73" w:rsidRPr="00866024" w:rsidRDefault="000E5E73" w:rsidP="0086602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Mathematics  </w:t>
            </w:r>
          </w:p>
          <w:p w14:paraId="47A0C298" w14:textId="77777777" w:rsidR="000E5E73" w:rsidRPr="00866024" w:rsidRDefault="000E5E73" w:rsidP="0086602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rade: XII </w:t>
            </w:r>
          </w:p>
        </w:tc>
        <w:tc>
          <w:tcPr>
            <w:tcW w:w="4643" w:type="dxa"/>
            <w:gridSpan w:val="4"/>
            <w:tcBorders>
              <w:bottom w:val="single" w:sz="4" w:space="0" w:color="auto"/>
            </w:tcBorders>
          </w:tcPr>
          <w:p w14:paraId="7D562099" w14:textId="6DCC3863" w:rsidR="000E5E73" w:rsidRPr="00866024" w:rsidRDefault="000E5E73" w:rsidP="00866024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5A6F03BB" w:rsidR="000E5E73" w:rsidRPr="00866024" w:rsidRDefault="000E5E73" w:rsidP="00866024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866024"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1 </w:t>
            </w:r>
            <w:proofErr w:type="spellStart"/>
            <w:r w:rsidR="00866024"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Hr</w:t>
            </w:r>
            <w:proofErr w:type="spellEnd"/>
            <w:r w:rsidR="00866024"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15 Mins</w:t>
            </w: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0E5E73" w:rsidRPr="00866024" w14:paraId="794EB857" w14:textId="77777777" w:rsidTr="00866024">
        <w:trPr>
          <w:trHeight w:val="404"/>
        </w:trPr>
        <w:tc>
          <w:tcPr>
            <w:tcW w:w="5245" w:type="dxa"/>
            <w:gridSpan w:val="4"/>
          </w:tcPr>
          <w:p w14:paraId="036BA9FA" w14:textId="77777777" w:rsidR="000E5E73" w:rsidRPr="00866024" w:rsidRDefault="000E5E73" w:rsidP="008660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268" w:type="dxa"/>
            <w:gridSpan w:val="4"/>
          </w:tcPr>
          <w:p w14:paraId="5464901F" w14:textId="77777777" w:rsidR="000E5E73" w:rsidRPr="00866024" w:rsidRDefault="000E5E73" w:rsidP="008660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:</w:t>
            </w:r>
          </w:p>
        </w:tc>
        <w:tc>
          <w:tcPr>
            <w:tcW w:w="2387" w:type="dxa"/>
          </w:tcPr>
          <w:p w14:paraId="30F9C6DC" w14:textId="77777777" w:rsidR="000E5E73" w:rsidRPr="00866024" w:rsidRDefault="000E5E73" w:rsidP="008660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oll No:</w:t>
            </w:r>
          </w:p>
        </w:tc>
      </w:tr>
      <w:tr w:rsidR="007C59B3" w:rsidRPr="00866024" w14:paraId="58CAB436" w14:textId="77777777" w:rsidTr="00866024">
        <w:trPr>
          <w:trHeight w:val="404"/>
        </w:trPr>
        <w:tc>
          <w:tcPr>
            <w:tcW w:w="9900" w:type="dxa"/>
            <w:gridSpan w:val="9"/>
            <w:tcBorders>
              <w:bottom w:val="single" w:sz="4" w:space="0" w:color="auto"/>
            </w:tcBorders>
          </w:tcPr>
          <w:p w14:paraId="598184A6" w14:textId="66AAA161" w:rsidR="007C59B3" w:rsidRPr="00866024" w:rsidRDefault="007C59B3" w:rsidP="008660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nstructions :</w:t>
            </w:r>
          </w:p>
        </w:tc>
      </w:tr>
      <w:tr w:rsidR="00970CC0" w:rsidRPr="00866024" w14:paraId="6AB22356" w14:textId="77777777" w:rsidTr="00866024">
        <w:trPr>
          <w:trHeight w:val="404"/>
        </w:trPr>
        <w:tc>
          <w:tcPr>
            <w:tcW w:w="9900" w:type="dxa"/>
            <w:gridSpan w:val="9"/>
            <w:tcBorders>
              <w:top w:val="single" w:sz="4" w:space="0" w:color="auto"/>
            </w:tcBorders>
          </w:tcPr>
          <w:p w14:paraId="7508B91A" w14:textId="34881A1B" w:rsidR="00970CC0" w:rsidRPr="00866024" w:rsidRDefault="00C133C0" w:rsidP="00866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A</w:t>
            </w:r>
            <w:r w:rsidR="005531B3"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1 mark each )</w:t>
            </w:r>
          </w:p>
        </w:tc>
      </w:tr>
      <w:tr w:rsidR="00534C84" w:rsidRPr="00866024" w14:paraId="3C263241" w14:textId="77777777" w:rsidTr="00866024">
        <w:trPr>
          <w:trHeight w:val="155"/>
        </w:trPr>
        <w:tc>
          <w:tcPr>
            <w:tcW w:w="709" w:type="dxa"/>
          </w:tcPr>
          <w:p w14:paraId="4F02950D" w14:textId="77777777" w:rsidR="00534C84" w:rsidRPr="00866024" w:rsidRDefault="00534C84" w:rsidP="0086602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191" w:type="dxa"/>
            <w:gridSpan w:val="8"/>
          </w:tcPr>
          <w:p w14:paraId="311CE266" w14:textId="65DB185E" w:rsidR="00534C84" w:rsidRPr="00866024" w:rsidRDefault="0061639B" w:rsidP="00866024">
            <w:pPr>
              <w:tabs>
                <w:tab w:val="left" w:pos="8647"/>
              </w:tabs>
              <w:rPr>
                <w:rFonts w:ascii="Times New Roman" w:hAnsi="Times New Roman" w:cs="Times New Roman"/>
              </w:rPr>
            </w:pPr>
            <w:r w:rsidRPr="00866024">
              <w:rPr>
                <w:rFonts w:ascii="Times New Roman" w:hAnsi="Times New Roman" w:cs="Times New Roman"/>
              </w:rPr>
              <w:t xml:space="preserve">If A = </w:t>
            </w:r>
            <w:r w:rsidR="0058107A" w:rsidRPr="00866024">
              <w:rPr>
                <w:rFonts w:ascii="Times New Roman" w:hAnsi="Times New Roman" w:cs="Times New Roman"/>
                <w:noProof/>
                <w:position w:val="-50"/>
              </w:rPr>
              <w:object w:dxaOrig="1680" w:dyaOrig="1120" w14:anchorId="73F7BB6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33" type="#_x0000_t75" alt="" style="width:84pt;height:56.25pt;mso-width-percent:0;mso-height-percent:0;mso-width-percent:0;mso-height-percent:0" o:ole="">
                  <v:imagedata r:id="rId6" o:title=""/>
                </v:shape>
                <o:OLEObject Type="Embed" ProgID="Equation.3" ShapeID="_x0000_i1133" DrawAspect="Content" ObjectID="_1744604104" r:id="rId7"/>
              </w:object>
            </w:r>
            <w:r w:rsidRPr="00866024">
              <w:rPr>
                <w:rFonts w:ascii="Times New Roman" w:hAnsi="Times New Roman" w:cs="Times New Roman"/>
              </w:rPr>
              <w:t xml:space="preserve"> and </w:t>
            </w:r>
            <w:r w:rsidR="0058107A" w:rsidRPr="00866024">
              <w:rPr>
                <w:rFonts w:ascii="Times New Roman" w:hAnsi="Times New Roman" w:cs="Times New Roman"/>
                <w:noProof/>
                <w:position w:val="-14"/>
              </w:rPr>
              <w:object w:dxaOrig="940" w:dyaOrig="400" w14:anchorId="28A87BB7">
                <v:shape id="_x0000_i1134" type="#_x0000_t75" alt="" style="width:47.25pt;height:20.25pt;mso-width-percent:0;mso-height-percent:0;mso-width-percent:0;mso-height-percent:0" o:ole="">
                  <v:imagedata r:id="rId8" o:title=""/>
                </v:shape>
                <o:OLEObject Type="Embed" ProgID="Equation.3" ShapeID="_x0000_i1134" DrawAspect="Content" ObjectID="_1744604105" r:id="rId9"/>
              </w:object>
            </w:r>
            <w:r w:rsidRPr="00866024">
              <w:rPr>
                <w:rFonts w:ascii="Times New Roman" w:hAnsi="Times New Roman" w:cs="Times New Roman"/>
              </w:rPr>
              <w:t xml:space="preserve">                                                                    </w:t>
            </w:r>
          </w:p>
        </w:tc>
      </w:tr>
      <w:tr w:rsidR="00534C84" w:rsidRPr="00866024" w14:paraId="7682549E" w14:textId="77777777" w:rsidTr="00866024">
        <w:trPr>
          <w:trHeight w:val="155"/>
        </w:trPr>
        <w:tc>
          <w:tcPr>
            <w:tcW w:w="709" w:type="dxa"/>
          </w:tcPr>
          <w:p w14:paraId="2062C13B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79BB134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3"/>
          </w:tcPr>
          <w:p w14:paraId="7AE9D747" w14:textId="432499C4" w:rsidR="00534C84" w:rsidRPr="00866024" w:rsidRDefault="0061639B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450" w:type="dxa"/>
          </w:tcPr>
          <w:p w14:paraId="77F4B241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90" w:type="dxa"/>
            <w:gridSpan w:val="2"/>
          </w:tcPr>
          <w:p w14:paraId="0167645F" w14:textId="36772951" w:rsidR="00534C84" w:rsidRPr="00866024" w:rsidRDefault="0061639B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/9</w:t>
            </w:r>
          </w:p>
        </w:tc>
      </w:tr>
      <w:tr w:rsidR="00534C84" w:rsidRPr="00866024" w14:paraId="250FB657" w14:textId="77777777" w:rsidTr="00866024">
        <w:trPr>
          <w:trHeight w:val="155"/>
        </w:trPr>
        <w:tc>
          <w:tcPr>
            <w:tcW w:w="709" w:type="dxa"/>
          </w:tcPr>
          <w:p w14:paraId="00F535E1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A2096C9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3"/>
          </w:tcPr>
          <w:p w14:paraId="2F4570A4" w14:textId="5DCE3C30" w:rsidR="00534C84" w:rsidRPr="00866024" w:rsidRDefault="0061639B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1</w:t>
            </w:r>
          </w:p>
        </w:tc>
        <w:tc>
          <w:tcPr>
            <w:tcW w:w="450" w:type="dxa"/>
          </w:tcPr>
          <w:p w14:paraId="15FF1DCB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90" w:type="dxa"/>
            <w:gridSpan w:val="2"/>
          </w:tcPr>
          <w:p w14:paraId="7726C2E5" w14:textId="4BE7E0DE" w:rsidR="00534C84" w:rsidRPr="00866024" w:rsidRDefault="0061639B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534C84" w:rsidRPr="00866024" w14:paraId="046AE761" w14:textId="77777777" w:rsidTr="00866024">
        <w:trPr>
          <w:trHeight w:val="155"/>
        </w:trPr>
        <w:tc>
          <w:tcPr>
            <w:tcW w:w="709" w:type="dxa"/>
          </w:tcPr>
          <w:p w14:paraId="66D2F7DA" w14:textId="77777777" w:rsidR="00534C84" w:rsidRPr="00866024" w:rsidRDefault="00534C84" w:rsidP="00866024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191" w:type="dxa"/>
            <w:gridSpan w:val="8"/>
          </w:tcPr>
          <w:p w14:paraId="467B54A4" w14:textId="27D914C6" w:rsidR="00534C84" w:rsidRPr="00866024" w:rsidRDefault="0061639B" w:rsidP="00866024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866024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DFEBA68" wp14:editId="404216C0">
                  <wp:extent cx="5353685" cy="273685"/>
                  <wp:effectExtent l="0" t="0" r="5715" b="5715"/>
                  <wp:docPr id="14106980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069807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685" cy="273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C84" w:rsidRPr="00866024" w14:paraId="4225F6FF" w14:textId="77777777" w:rsidTr="00866024">
        <w:trPr>
          <w:trHeight w:val="155"/>
        </w:trPr>
        <w:tc>
          <w:tcPr>
            <w:tcW w:w="709" w:type="dxa"/>
          </w:tcPr>
          <w:p w14:paraId="143B38E0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F01AB89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3"/>
          </w:tcPr>
          <w:p w14:paraId="3E1E8F85" w14:textId="40ECA10F" w:rsidR="00534C84" w:rsidRPr="00866024" w:rsidRDefault="00127A33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</w:t>
            </w:r>
          </w:p>
        </w:tc>
        <w:tc>
          <w:tcPr>
            <w:tcW w:w="450" w:type="dxa"/>
          </w:tcPr>
          <w:p w14:paraId="3574B89C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90" w:type="dxa"/>
            <w:gridSpan w:val="2"/>
          </w:tcPr>
          <w:p w14:paraId="59DB0399" w14:textId="539661F5" w:rsidR="00534C84" w:rsidRPr="00866024" w:rsidRDefault="00127A33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4B38DC01" wp14:editId="7DFDCB90">
                  <wp:extent cx="494454" cy="317863"/>
                  <wp:effectExtent l="0" t="0" r="1270" b="0"/>
                  <wp:docPr id="19235092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350924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757" cy="330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C84" w:rsidRPr="00866024" w14:paraId="36EFB39B" w14:textId="77777777" w:rsidTr="00866024">
        <w:trPr>
          <w:trHeight w:val="155"/>
        </w:trPr>
        <w:tc>
          <w:tcPr>
            <w:tcW w:w="709" w:type="dxa"/>
          </w:tcPr>
          <w:p w14:paraId="45817C7D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39197D0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3"/>
          </w:tcPr>
          <w:p w14:paraId="5379B637" w14:textId="3BF786A2" w:rsidR="00534C84" w:rsidRPr="00866024" w:rsidRDefault="00127A33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F4D968" wp14:editId="17938E89">
                  <wp:extent cx="471714" cy="301897"/>
                  <wp:effectExtent l="0" t="0" r="0" b="3175"/>
                  <wp:docPr id="9157520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575209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829" cy="307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" w:type="dxa"/>
          </w:tcPr>
          <w:p w14:paraId="7F5049E6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90" w:type="dxa"/>
            <w:gridSpan w:val="2"/>
            <w:shd w:val="clear" w:color="auto" w:fill="auto"/>
          </w:tcPr>
          <w:p w14:paraId="462FE84D" w14:textId="503CBB2B" w:rsidR="00534C84" w:rsidRPr="00866024" w:rsidRDefault="00127A33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86602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4E53EBB" wp14:editId="245A83E5">
                  <wp:extent cx="460828" cy="248847"/>
                  <wp:effectExtent l="0" t="0" r="0" b="5715"/>
                  <wp:docPr id="2127570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7570804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443" cy="254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C84" w:rsidRPr="00866024" w14:paraId="5A86ABC0" w14:textId="77777777" w:rsidTr="00866024">
        <w:trPr>
          <w:trHeight w:val="155"/>
        </w:trPr>
        <w:tc>
          <w:tcPr>
            <w:tcW w:w="709" w:type="dxa"/>
          </w:tcPr>
          <w:p w14:paraId="24CA0EC9" w14:textId="77777777" w:rsidR="00534C84" w:rsidRPr="00866024" w:rsidRDefault="00534C84" w:rsidP="00866024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191" w:type="dxa"/>
            <w:gridSpan w:val="8"/>
          </w:tcPr>
          <w:p w14:paraId="76A607D0" w14:textId="16B7A0BC" w:rsidR="00534C84" w:rsidRPr="00866024" w:rsidRDefault="00127A33" w:rsidP="00866024">
            <w:pPr>
              <w:pStyle w:val="Heading3"/>
              <w:tabs>
                <w:tab w:val="left" w:pos="705"/>
                <w:tab w:val="left" w:pos="855"/>
                <w:tab w:val="left" w:pos="3120"/>
                <w:tab w:val="left" w:pos="5160"/>
                <w:tab w:val="left" w:pos="7440"/>
              </w:tabs>
              <w:ind w:right="72"/>
              <w:rPr>
                <w:rFonts w:ascii="Times New Roman" w:hAnsi="Times New Roman" w:cs="Times New Roman"/>
                <w:b/>
                <w:lang w:val="en-US"/>
              </w:rPr>
            </w:pPr>
            <w:r w:rsidRPr="00866024">
              <w:rPr>
                <w:rFonts w:ascii="Times New Roman" w:hAnsi="Times New Roman" w:cs="Times New Roman"/>
                <w:b/>
              </w:rPr>
              <w:t>cos</w:t>
            </w:r>
            <w:r w:rsidRPr="00866024">
              <w:rPr>
                <w:rFonts w:ascii="Times New Roman" w:hAnsi="Times New Roman" w:cs="Times New Roman"/>
                <w:b/>
                <w:vertAlign w:val="superscript"/>
              </w:rPr>
              <w:t>-1</w:t>
            </w:r>
            <w:r w:rsidRPr="00866024">
              <w:rPr>
                <w:rFonts w:ascii="Times New Roman" w:hAnsi="Times New Roman" w:cs="Times New Roman"/>
                <w:b/>
              </w:rPr>
              <w:t xml:space="preserve"> </w:t>
            </w:r>
            <w:r w:rsidR="00BC0ABC" w:rsidRPr="00866024">
              <w:rPr>
                <w:rFonts w:ascii="Times New Roman" w:hAnsi="Times New Roman" w:cs="Times New Roman"/>
                <w:b/>
                <w:noProof/>
                <w:position w:val="-28"/>
              </w:rPr>
              <w:object w:dxaOrig="940" w:dyaOrig="680" w14:anchorId="786923D3">
                <v:shape id="_x0000_i1135" type="#_x0000_t75" alt="" style="width:47.25pt;height:21.75pt;mso-width-percent:0;mso-height-percent:0;mso-width-percent:0;mso-height-percent:0" o:ole="" fillcolor="window">
                  <v:imagedata r:id="rId14" o:title=""/>
                </v:shape>
                <o:OLEObject Type="Embed" ProgID="Equation.2" ShapeID="_x0000_i1135" DrawAspect="Content" ObjectID="_1744604106" r:id="rId15"/>
              </w:object>
            </w:r>
            <w:r w:rsidRPr="00866024">
              <w:rPr>
                <w:rFonts w:ascii="Times New Roman" w:hAnsi="Times New Roman" w:cs="Times New Roman"/>
                <w:b/>
              </w:rPr>
              <w:t xml:space="preserve"> =</w:t>
            </w:r>
            <w:r w:rsidRPr="00866024">
              <w:rPr>
                <w:rFonts w:ascii="Times New Roman" w:hAnsi="Times New Roman" w:cs="Times New Roman"/>
                <w:b/>
              </w:rPr>
              <w:tab/>
            </w:r>
            <w:r w:rsidRPr="00866024">
              <w:rPr>
                <w:rFonts w:ascii="Times New Roman" w:hAnsi="Times New Roman" w:cs="Times New Roman"/>
                <w:b/>
              </w:rPr>
              <w:tab/>
            </w:r>
            <w:r w:rsidRPr="00866024">
              <w:rPr>
                <w:rFonts w:ascii="Times New Roman" w:hAnsi="Times New Roman" w:cs="Times New Roman"/>
                <w:b/>
              </w:rPr>
              <w:tab/>
            </w:r>
            <w:r w:rsidRPr="00866024">
              <w:rPr>
                <w:rFonts w:ascii="Times New Roman" w:hAnsi="Times New Roman" w:cs="Times New Roman"/>
                <w:b/>
              </w:rPr>
              <w:tab/>
            </w:r>
          </w:p>
        </w:tc>
      </w:tr>
      <w:tr w:rsidR="00534C84" w:rsidRPr="00866024" w14:paraId="74FC6B15" w14:textId="77777777" w:rsidTr="00866024">
        <w:trPr>
          <w:trHeight w:val="103"/>
        </w:trPr>
        <w:tc>
          <w:tcPr>
            <w:tcW w:w="709" w:type="dxa"/>
          </w:tcPr>
          <w:p w14:paraId="7B77C1E2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C55F2D6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3"/>
          </w:tcPr>
          <w:p w14:paraId="4851DFC5" w14:textId="4B1DC44C" w:rsidR="00534C84" w:rsidRPr="00866024" w:rsidRDefault="00000000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08027537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90" w:type="dxa"/>
            <w:gridSpan w:val="2"/>
          </w:tcPr>
          <w:p w14:paraId="615780FE" w14:textId="73112D9F" w:rsidR="00534C84" w:rsidRPr="00866024" w:rsidRDefault="004039A5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lang w:val="en-US"/>
              </w:rPr>
              <w:t>4</w:t>
            </w:r>
            <w:r w:rsidRPr="00866024">
              <w:rPr>
                <w:rFonts w:ascii="Times New Roman" w:hAnsi="Times New Roman" w:cs="Times New Roman"/>
              </w:rPr>
              <w:sym w:font="Symbol" w:char="F070"/>
            </w:r>
          </w:p>
        </w:tc>
      </w:tr>
      <w:tr w:rsidR="00534C84" w:rsidRPr="00866024" w14:paraId="32708E75" w14:textId="77777777" w:rsidTr="00866024">
        <w:trPr>
          <w:trHeight w:val="155"/>
        </w:trPr>
        <w:tc>
          <w:tcPr>
            <w:tcW w:w="709" w:type="dxa"/>
          </w:tcPr>
          <w:p w14:paraId="12A50A87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091A74C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3"/>
          </w:tcPr>
          <w:p w14:paraId="4ECBE8AC" w14:textId="526858D7" w:rsidR="00534C84" w:rsidRPr="00866024" w:rsidRDefault="00000000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7FA9F50F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90" w:type="dxa"/>
            <w:gridSpan w:val="2"/>
          </w:tcPr>
          <w:p w14:paraId="362B33D7" w14:textId="6A3451B1" w:rsidR="00534C84" w:rsidRPr="00866024" w:rsidRDefault="004039A5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</w:rPr>
              <w:sym w:font="Symbol" w:char="F070"/>
            </w:r>
            <w:r w:rsidRPr="00866024">
              <w:rPr>
                <w:rFonts w:ascii="Times New Roman" w:hAnsi="Times New Roman" w:cs="Times New Roman"/>
              </w:rPr>
              <w:t>/6</w:t>
            </w:r>
          </w:p>
        </w:tc>
      </w:tr>
      <w:tr w:rsidR="00534C84" w:rsidRPr="00866024" w14:paraId="63976BF0" w14:textId="77777777" w:rsidTr="00866024">
        <w:trPr>
          <w:trHeight w:val="155"/>
        </w:trPr>
        <w:tc>
          <w:tcPr>
            <w:tcW w:w="709" w:type="dxa"/>
          </w:tcPr>
          <w:p w14:paraId="2315DFB2" w14:textId="77777777" w:rsidR="00534C84" w:rsidRPr="00866024" w:rsidRDefault="00534C84" w:rsidP="00866024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191" w:type="dxa"/>
            <w:gridSpan w:val="8"/>
          </w:tcPr>
          <w:p w14:paraId="4B58AD22" w14:textId="608FE763" w:rsidR="00EB5D4E" w:rsidRPr="00866024" w:rsidRDefault="008516CE" w:rsidP="00866024">
            <w:pPr>
              <w:tabs>
                <w:tab w:val="left" w:pos="6960"/>
              </w:tabs>
              <w:spacing w:after="0"/>
              <w:rPr>
                <w:rFonts w:ascii="Times New Roman" w:hAnsi="Times New Roman" w:cs="Times New Roman"/>
                <w:color w:val="6C7781"/>
                <w:shd w:val="clear" w:color="auto" w:fill="FFFFFF"/>
              </w:rPr>
            </w:pPr>
            <w:r w:rsidRPr="0086602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Assertion </w:t>
            </w:r>
            <w:r w:rsidR="00EB5D4E" w:rsidRPr="0086602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(A)-</w:t>
            </w:r>
            <w:r w:rsidR="00EB5D4E"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="00EB5D4E"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Function f : R</w:t>
            </w:r>
            <w:r w:rsidR="00EB5D4E"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="00EB5D4E" w:rsidRPr="00866024">
              <w:rPr>
                <w:rStyle w:val="mo"/>
                <w:rFonts w:ascii="Times New Roman" w:hAnsi="Times New Roman" w:cs="Times New Roman"/>
                <w:color w:val="6C7781"/>
                <w:sz w:val="29"/>
                <w:szCs w:val="29"/>
                <w:bdr w:val="none" w:sz="0" w:space="0" w:color="auto" w:frame="1"/>
              </w:rPr>
              <w:t>→</w:t>
            </w:r>
            <w:r w:rsidR="00EB5D4E"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="00EB5D4E"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R given by f(x) = sin x is not a bijection.</w:t>
            </w:r>
          </w:p>
          <w:p w14:paraId="19336431" w14:textId="312DA856" w:rsidR="00EB5D4E" w:rsidRPr="00866024" w:rsidRDefault="00EB5D4E" w:rsidP="00866024">
            <w:pPr>
              <w:tabs>
                <w:tab w:val="left" w:pos="6960"/>
              </w:tabs>
              <w:spacing w:after="0"/>
              <w:rPr>
                <w:rFonts w:ascii="Times New Roman" w:hAnsi="Times New Roman" w:cs="Times New Roman"/>
                <w:color w:val="6C7781"/>
                <w:shd w:val="clear" w:color="auto" w:fill="FFFFFF"/>
                <w:lang w:val="en-US"/>
              </w:rPr>
            </w:pPr>
            <w:r w:rsidRPr="0086602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 xml:space="preserve">Reason(R) </w:t>
            </w: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  <w:lang w:val="en-US"/>
              </w:rPr>
              <w:t>-</w:t>
            </w: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 xml:space="preserve"> A function f : A</w:t>
            </w:r>
            <w:r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Pr="00866024">
              <w:rPr>
                <w:rStyle w:val="mo"/>
                <w:rFonts w:ascii="Times New Roman" w:hAnsi="Times New Roman" w:cs="Times New Roman"/>
                <w:color w:val="6C7781"/>
                <w:sz w:val="29"/>
                <w:szCs w:val="29"/>
                <w:bdr w:val="none" w:sz="0" w:space="0" w:color="auto" w:frame="1"/>
              </w:rPr>
              <w:t>→</w:t>
            </w:r>
            <w:r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B is said to be bijection if it is one-one and onto.</w:t>
            </w:r>
          </w:p>
        </w:tc>
      </w:tr>
      <w:tr w:rsidR="00534C84" w:rsidRPr="00866024" w14:paraId="379AE05C" w14:textId="77777777" w:rsidTr="00866024">
        <w:trPr>
          <w:trHeight w:val="155"/>
        </w:trPr>
        <w:tc>
          <w:tcPr>
            <w:tcW w:w="709" w:type="dxa"/>
          </w:tcPr>
          <w:p w14:paraId="4314C29C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E7AAE25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a.</w:t>
            </w:r>
          </w:p>
        </w:tc>
        <w:tc>
          <w:tcPr>
            <w:tcW w:w="4484" w:type="dxa"/>
            <w:gridSpan w:val="3"/>
          </w:tcPr>
          <w:p w14:paraId="13778242" w14:textId="405C3532" w:rsidR="00534C84" w:rsidRPr="00866024" w:rsidRDefault="00EB5D4E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Both A and R are true and R is the correct explanation of A.</w:t>
            </w:r>
          </w:p>
        </w:tc>
        <w:tc>
          <w:tcPr>
            <w:tcW w:w="450" w:type="dxa"/>
          </w:tcPr>
          <w:p w14:paraId="6ACCD605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3690" w:type="dxa"/>
            <w:gridSpan w:val="2"/>
          </w:tcPr>
          <w:p w14:paraId="4F3B78EC" w14:textId="7072F55B" w:rsidR="00534C84" w:rsidRPr="00866024" w:rsidRDefault="00EB5D4E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Both A and R are true but R is not the correct explanation of A.</w:t>
            </w:r>
          </w:p>
        </w:tc>
      </w:tr>
      <w:tr w:rsidR="00534C84" w:rsidRPr="00866024" w14:paraId="101FE034" w14:textId="77777777" w:rsidTr="00866024">
        <w:trPr>
          <w:trHeight w:val="155"/>
        </w:trPr>
        <w:tc>
          <w:tcPr>
            <w:tcW w:w="709" w:type="dxa"/>
          </w:tcPr>
          <w:p w14:paraId="4B9DEF1B" w14:textId="77777777" w:rsidR="00534C84" w:rsidRPr="00866024" w:rsidRDefault="00534C84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EAB5CE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866024">
              <w:rPr>
                <w:rFonts w:ascii="Times New Roman" w:hAnsi="Times New Roman" w:cs="Times New Roman"/>
                <w:b/>
                <w:sz w:val="28"/>
                <w:szCs w:val="28"/>
              </w:rPr>
              <w:t>c.</w:t>
            </w:r>
          </w:p>
        </w:tc>
        <w:tc>
          <w:tcPr>
            <w:tcW w:w="4484" w:type="dxa"/>
            <w:gridSpan w:val="3"/>
          </w:tcPr>
          <w:p w14:paraId="21D23EFE" w14:textId="2B28A81F" w:rsidR="00534C84" w:rsidRPr="00866024" w:rsidRDefault="00EB5D4E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A is true but R is false.</w:t>
            </w:r>
          </w:p>
          <w:p w14:paraId="3B4D4EE4" w14:textId="5C6E35B5" w:rsidR="00EB5D4E" w:rsidRPr="00866024" w:rsidRDefault="00EB5D4E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1FD85D5E" w14:textId="77777777" w:rsidR="00534C84" w:rsidRPr="00866024" w:rsidRDefault="00534C84" w:rsidP="00866024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3690" w:type="dxa"/>
            <w:gridSpan w:val="2"/>
          </w:tcPr>
          <w:p w14:paraId="4A829F23" w14:textId="2B3018CC" w:rsidR="00534C84" w:rsidRPr="00866024" w:rsidRDefault="00EB5D4E" w:rsidP="00866024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A is false but R is true.</w:t>
            </w:r>
          </w:p>
        </w:tc>
      </w:tr>
      <w:tr w:rsidR="008F5D16" w:rsidRPr="00866024" w14:paraId="738BFB52" w14:textId="77777777" w:rsidTr="00866024">
        <w:trPr>
          <w:trHeight w:val="216"/>
        </w:trPr>
        <w:tc>
          <w:tcPr>
            <w:tcW w:w="9900" w:type="dxa"/>
            <w:gridSpan w:val="9"/>
          </w:tcPr>
          <w:p w14:paraId="3C53BD25" w14:textId="3D47452F" w:rsidR="008F5D16" w:rsidRPr="00866024" w:rsidRDefault="008F5D16" w:rsidP="0086602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(2marks)</w:t>
            </w:r>
          </w:p>
        </w:tc>
      </w:tr>
      <w:tr w:rsidR="00862C80" w:rsidRPr="00866024" w14:paraId="66015F93" w14:textId="77777777" w:rsidTr="00866024">
        <w:trPr>
          <w:trHeight w:val="155"/>
        </w:trPr>
        <w:tc>
          <w:tcPr>
            <w:tcW w:w="720" w:type="dxa"/>
            <w:gridSpan w:val="2"/>
          </w:tcPr>
          <w:p w14:paraId="5C35728C" w14:textId="1AEF484C" w:rsidR="00862C80" w:rsidRPr="00866024" w:rsidRDefault="00423871" w:rsidP="00866024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180" w:type="dxa"/>
            <w:gridSpan w:val="7"/>
          </w:tcPr>
          <w:p w14:paraId="162F90DD" w14:textId="46C892D2" w:rsidR="00BD7656" w:rsidRPr="00866024" w:rsidRDefault="00EB5D4E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866024">
              <w:rPr>
                <w:rFonts w:ascii="Times New Roman" w:hAnsi="Times New Roman" w:cs="Times New Roman"/>
                <w:sz w:val="24"/>
              </w:rPr>
              <w:t xml:space="preserve">Let R be the relation in the set A = {0,1,2, 3,4,5} given by </w:t>
            </w:r>
          </w:p>
          <w:p w14:paraId="09784525" w14:textId="0656522D" w:rsidR="00862C80" w:rsidRPr="00866024" w:rsidRDefault="00EB5D4E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866024">
              <w:rPr>
                <w:rFonts w:ascii="Times New Roman" w:hAnsi="Times New Roman" w:cs="Times New Roman"/>
                <w:sz w:val="24"/>
              </w:rPr>
              <w:t xml:space="preserve">R=[(a, b) : 2divides (a-b)}. </w:t>
            </w:r>
            <w:r w:rsidR="0022007B" w:rsidRPr="00866024">
              <w:rPr>
                <w:rFonts w:ascii="Times New Roman" w:hAnsi="Times New Roman" w:cs="Times New Roman"/>
                <w:sz w:val="24"/>
                <w:lang w:val="en-US"/>
              </w:rPr>
              <w:t xml:space="preserve">Verify R is reflexive ,symmetric and transitive also </w:t>
            </w:r>
            <w:r w:rsidRPr="00866024">
              <w:rPr>
                <w:rFonts w:ascii="Times New Roman" w:hAnsi="Times New Roman" w:cs="Times New Roman"/>
                <w:sz w:val="24"/>
              </w:rPr>
              <w:t>Write the equivalence class [0].</w:t>
            </w:r>
          </w:p>
        </w:tc>
      </w:tr>
      <w:tr w:rsidR="001563B0" w:rsidRPr="00866024" w14:paraId="6EA1DD91" w14:textId="77777777" w:rsidTr="00866024">
        <w:trPr>
          <w:trHeight w:val="155"/>
        </w:trPr>
        <w:tc>
          <w:tcPr>
            <w:tcW w:w="720" w:type="dxa"/>
            <w:gridSpan w:val="2"/>
          </w:tcPr>
          <w:p w14:paraId="5DBC8103" w14:textId="0F52BD5D" w:rsidR="001563B0" w:rsidRPr="00866024" w:rsidRDefault="00423871" w:rsidP="00866024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180" w:type="dxa"/>
            <w:gridSpan w:val="7"/>
          </w:tcPr>
          <w:p w14:paraId="22D3D90B" w14:textId="57EEB26A" w:rsidR="00EB5D4E" w:rsidRPr="00866024" w:rsidRDefault="00EB5D4E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sz w:val="24"/>
                <w:szCs w:val="24"/>
              </w:rPr>
              <w:t xml:space="preserve">Simplify </w:t>
            </w:r>
          </w:p>
          <w:p w14:paraId="23AE3E89" w14:textId="474437D3" w:rsidR="001563B0" w:rsidRPr="00866024" w:rsidRDefault="00EB5D4E" w:rsidP="00866024">
            <w:pPr>
              <w:spacing w:after="0" w:line="360" w:lineRule="auto"/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in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+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cos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func>
                        </m:e>
                      </m:func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</w:rPr>
              <w:t xml:space="preserve">,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&lt; x &lt; </w:t>
            </w:r>
            <m:oMath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oMath>
          </w:p>
        </w:tc>
      </w:tr>
      <w:tr w:rsidR="001563B0" w:rsidRPr="00866024" w14:paraId="68DEB30F" w14:textId="77777777" w:rsidTr="00866024">
        <w:trPr>
          <w:trHeight w:val="155"/>
        </w:trPr>
        <w:tc>
          <w:tcPr>
            <w:tcW w:w="720" w:type="dxa"/>
            <w:gridSpan w:val="2"/>
          </w:tcPr>
          <w:p w14:paraId="7699D4B8" w14:textId="77777777" w:rsidR="00866024" w:rsidRDefault="00866024" w:rsidP="00866024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167D55C7" w14:textId="611826EA" w:rsidR="001563B0" w:rsidRPr="00866024" w:rsidRDefault="00423871" w:rsidP="00866024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9180" w:type="dxa"/>
            <w:gridSpan w:val="7"/>
          </w:tcPr>
          <w:p w14:paraId="5737C3BA" w14:textId="77777777" w:rsidR="00866024" w:rsidRDefault="00866024" w:rsidP="00866024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  <w:p w14:paraId="7AE3A3AE" w14:textId="06827E66" w:rsidR="00EB5D4E" w:rsidRPr="00866024" w:rsidRDefault="00EB5D4E" w:rsidP="00866024">
            <w:pPr>
              <w:spacing w:after="0" w:line="276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lastRenderedPageBreak/>
              <w:t xml:space="preserve">Prove that. </w:t>
            </w:r>
          </w:p>
          <w:p w14:paraId="615083D7" w14:textId="3842EF50" w:rsidR="001563B0" w:rsidRPr="00866024" w:rsidRDefault="00EB5D4E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c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tan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) + cosec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2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(cot 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3) = 15</w:t>
            </w:r>
          </w:p>
        </w:tc>
      </w:tr>
      <w:tr w:rsidR="001563B0" w:rsidRPr="00866024" w14:paraId="5157CF69" w14:textId="77777777" w:rsidTr="00866024">
        <w:trPr>
          <w:trHeight w:val="155"/>
        </w:trPr>
        <w:tc>
          <w:tcPr>
            <w:tcW w:w="9900" w:type="dxa"/>
            <w:gridSpan w:val="9"/>
          </w:tcPr>
          <w:p w14:paraId="0B1F7853" w14:textId="3969C6B3" w:rsidR="001563B0" w:rsidRPr="00866024" w:rsidRDefault="00D65BB6" w:rsidP="0086602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lastRenderedPageBreak/>
              <w:t>S</w:t>
            </w:r>
            <w:r w:rsidR="001563B0" w:rsidRPr="0086602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ection C ( 3 marks ) </w:t>
            </w:r>
          </w:p>
        </w:tc>
      </w:tr>
      <w:tr w:rsidR="001563B0" w:rsidRPr="00866024" w14:paraId="2B41E45B" w14:textId="77777777" w:rsidTr="00866024">
        <w:trPr>
          <w:trHeight w:val="155"/>
        </w:trPr>
        <w:tc>
          <w:tcPr>
            <w:tcW w:w="720" w:type="dxa"/>
            <w:gridSpan w:val="2"/>
          </w:tcPr>
          <w:p w14:paraId="0FDF6347" w14:textId="2CA959FE" w:rsidR="001563B0" w:rsidRPr="00866024" w:rsidRDefault="00F52BDD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180" w:type="dxa"/>
            <w:gridSpan w:val="7"/>
          </w:tcPr>
          <w:p w14:paraId="07F05D8F" w14:textId="7347187F" w:rsidR="001563B0" w:rsidRPr="00866024" w:rsidRDefault="00B9445F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ind the matrix A satisfying the matrix equation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A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</w:tr>
      <w:tr w:rsidR="001563B0" w:rsidRPr="00866024" w14:paraId="045D6528" w14:textId="77777777" w:rsidTr="00866024">
        <w:trPr>
          <w:trHeight w:val="155"/>
        </w:trPr>
        <w:tc>
          <w:tcPr>
            <w:tcW w:w="720" w:type="dxa"/>
            <w:gridSpan w:val="2"/>
          </w:tcPr>
          <w:p w14:paraId="07C4B05C" w14:textId="45A89485" w:rsidR="001563B0" w:rsidRPr="00866024" w:rsidRDefault="00F52BDD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180" w:type="dxa"/>
            <w:gridSpan w:val="7"/>
          </w:tcPr>
          <w:p w14:paraId="1014C6D8" w14:textId="77777777" w:rsidR="00B9445F" w:rsidRPr="00866024" w:rsidRDefault="00B9445F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et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m:t>(α/2)</m:t>
                            </m:r>
                          </m:e>
                        </m:func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m:t>tan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4"/>
                                <w:szCs w:val="24"/>
                              </w:rPr>
                              <m:t>(α/2)</m:t>
                            </m:r>
                          </m:e>
                        </m:func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and I be the identity matrix of order 2. </w:t>
            </w:r>
          </w:p>
          <w:p w14:paraId="1FAE7F7B" w14:textId="61713B82" w:rsidR="001563B0" w:rsidRPr="00866024" w:rsidRDefault="00B9445F" w:rsidP="00866024">
            <w:pPr>
              <w:pStyle w:val="ListParagraph"/>
              <w:spacing w:after="0"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866024">
              <w:rPr>
                <w:rFonts w:ascii="Times New Roman" w:eastAsiaTheme="minorEastAsia" w:hAnsi="Times New Roman"/>
                <w:color w:val="000000" w:themeColor="text1"/>
                <w:sz w:val="24"/>
                <w:szCs w:val="24"/>
              </w:rPr>
              <w:t xml:space="preserve">Show that I + A = (I - A)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α</m:t>
                            </m:r>
                          </m:e>
                        </m:func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sz w:val="24"/>
                            <w:szCs w:val="24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sin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α</m:t>
                            </m:r>
                          </m:e>
                        </m:func>
                      </m:e>
                    </m:mr>
                    <m:m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sin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α</m:t>
                            </m:r>
                          </m:e>
                        </m:func>
                      </m:e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cos</m:t>
                            </m:r>
                          </m:fNam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  <w:sz w:val="24"/>
                                <w:szCs w:val="24"/>
                              </w:rPr>
                              <m:t>α</m:t>
                            </m:r>
                          </m:e>
                        </m:func>
                      </m:e>
                    </m:mr>
                  </m:m>
                </m:e>
              </m:d>
            </m:oMath>
          </w:p>
        </w:tc>
      </w:tr>
      <w:tr w:rsidR="001563B0" w:rsidRPr="00866024" w14:paraId="35500518" w14:textId="77777777" w:rsidTr="00866024">
        <w:trPr>
          <w:trHeight w:val="155"/>
        </w:trPr>
        <w:tc>
          <w:tcPr>
            <w:tcW w:w="720" w:type="dxa"/>
            <w:gridSpan w:val="2"/>
          </w:tcPr>
          <w:p w14:paraId="57347ECE" w14:textId="668DC93A" w:rsidR="001563B0" w:rsidRPr="00866024" w:rsidRDefault="001563B0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180" w:type="dxa"/>
            <w:gridSpan w:val="7"/>
          </w:tcPr>
          <w:p w14:paraId="4215A137" w14:textId="77777777" w:rsidR="001563B0" w:rsidRPr="00866024" w:rsidRDefault="00B9445F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noProof/>
                <w:lang w:val="en-US"/>
              </w:rPr>
              <w:t>Determine the relation R defined on set of real numbers R as</w:t>
            </w:r>
          </w:p>
          <w:p w14:paraId="4E88E4AE" w14:textId="524D53D6" w:rsidR="00B9445F" w:rsidRPr="00866024" w:rsidRDefault="00B9445F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noProof/>
                <w:lang w:val="en-US"/>
              </w:rPr>
              <w:drawing>
                <wp:inline distT="0" distB="0" distL="0" distR="0" wp14:anchorId="7B962A1B" wp14:editId="4ADA4731">
                  <wp:extent cx="5346700" cy="221615"/>
                  <wp:effectExtent l="0" t="0" r="0" b="0"/>
                  <wp:docPr id="5193362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933623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700" cy="22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F190E3" w14:textId="5BC5D329" w:rsidR="00B9445F" w:rsidRPr="00866024" w:rsidRDefault="00B9445F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noProof/>
                <w:lang w:val="en-US"/>
              </w:rPr>
              <w:t xml:space="preserve">  is reflexive ,symmetric and transtive</w:t>
            </w:r>
          </w:p>
        </w:tc>
      </w:tr>
      <w:tr w:rsidR="001563B0" w:rsidRPr="00866024" w14:paraId="4E3818E9" w14:textId="77777777" w:rsidTr="00866024">
        <w:trPr>
          <w:trHeight w:val="155"/>
        </w:trPr>
        <w:tc>
          <w:tcPr>
            <w:tcW w:w="720" w:type="dxa"/>
            <w:gridSpan w:val="2"/>
          </w:tcPr>
          <w:p w14:paraId="6C9CC96D" w14:textId="51334CEA" w:rsidR="001563B0" w:rsidRPr="00866024" w:rsidRDefault="001563B0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180" w:type="dxa"/>
            <w:gridSpan w:val="7"/>
          </w:tcPr>
          <w:p w14:paraId="55E85CAC" w14:textId="4064E5F7" w:rsidR="0028233D" w:rsidRPr="00866024" w:rsidRDefault="00BD7656" w:rsidP="00866024">
            <w:pPr>
              <w:pStyle w:val="NormalWeb"/>
              <w:spacing w:before="0" w:beforeAutospacing="0" w:after="0" w:afterAutospacing="0" w:line="480" w:lineRule="auto"/>
              <w:jc w:val="both"/>
              <w:textAlignment w:val="baseline"/>
              <w:rPr>
                <w:color w:val="000000"/>
              </w:rPr>
            </w:pPr>
            <w:r w:rsidRPr="00866024">
              <w:rPr>
                <w:color w:val="000000" w:themeColor="text1"/>
              </w:rPr>
              <w:t>Show that f:N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→</m:t>
              </m:r>
            </m:oMath>
            <w:r w:rsidRPr="00866024">
              <w:rPr>
                <w:color w:val="000000" w:themeColor="text1"/>
              </w:rPr>
              <w:t xml:space="preserve">N defined by f(n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color w:val="000000" w:themeColor="text1"/>
                        </w:rPr>
                      </m:ctrlPr>
                    </m:eqArrP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color w:val="000000" w:themeColor="text1"/>
                            </w:rPr>
                          </m:ctrlPr>
                        </m:mPr>
                        <m:m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n+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2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,</m:t>
                            </m: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if n is odd</m:t>
                            </m:r>
                          </m:e>
                        </m:mr>
                      </m:m>
                    </m:e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  <w:color w:val="000000" w:themeColor="text1"/>
                            </w:rPr>
                          </m:ctrlPr>
                        </m:mPr>
                        <m:m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n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</w:rPr>
                                  <m:t>2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,</m:t>
                            </m:r>
                          </m:e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if n is even</m:t>
                            </m:r>
                          </m:e>
                        </m:mr>
                      </m:m>
                    </m:e>
                  </m:eqArr>
                </m:e>
              </m:d>
            </m:oMath>
            <w:r w:rsidRPr="00866024">
              <w:rPr>
                <w:color w:val="000000" w:themeColor="text1"/>
              </w:rPr>
              <w:t xml:space="preserve">  is not one -one but an  onto function</w:t>
            </w:r>
          </w:p>
        </w:tc>
      </w:tr>
      <w:tr w:rsidR="001563B0" w:rsidRPr="00866024" w14:paraId="054D8AEA" w14:textId="77777777" w:rsidTr="00866024">
        <w:trPr>
          <w:trHeight w:val="155"/>
        </w:trPr>
        <w:tc>
          <w:tcPr>
            <w:tcW w:w="9900" w:type="dxa"/>
            <w:gridSpan w:val="9"/>
          </w:tcPr>
          <w:p w14:paraId="6FDCD112" w14:textId="12579870" w:rsidR="001563B0" w:rsidRPr="00866024" w:rsidRDefault="001563B0" w:rsidP="0086602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D ( 4 Marks ) </w:t>
            </w:r>
            <w:r w:rsidR="00FA59CB" w:rsidRPr="0086602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(case study)</w:t>
            </w:r>
          </w:p>
        </w:tc>
      </w:tr>
      <w:tr w:rsidR="001563B0" w:rsidRPr="00866024" w14:paraId="3520BA2C" w14:textId="77777777" w:rsidTr="00866024">
        <w:trPr>
          <w:trHeight w:val="155"/>
        </w:trPr>
        <w:tc>
          <w:tcPr>
            <w:tcW w:w="720" w:type="dxa"/>
            <w:gridSpan w:val="2"/>
          </w:tcPr>
          <w:p w14:paraId="7835C087" w14:textId="4B03B79D" w:rsidR="001563B0" w:rsidRPr="00866024" w:rsidRDefault="001563B0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76E38"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180" w:type="dxa"/>
            <w:gridSpan w:val="7"/>
          </w:tcPr>
          <w:p w14:paraId="31604034" w14:textId="77777777" w:rsidR="00FA59CB" w:rsidRPr="00866024" w:rsidRDefault="00FA59CB" w:rsidP="00866024">
            <w:pPr>
              <w:spacing w:after="200" w:line="276" w:lineRule="auto"/>
              <w:rPr>
                <w:rFonts w:ascii="Times New Roman" w:hAnsi="Times New Roman" w:cs="Times New Roman"/>
                <w:color w:val="6C7781"/>
                <w:shd w:val="clear" w:color="auto" w:fill="FFFFFF"/>
              </w:rPr>
            </w:pP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A trust fund has ₹ 35000 that must be invested in two different types of bonds, say X and Y. The first bond pays 10% interest p.a. which will be given to an old age home and second one pays 8% interest p.a. which will be given to WWA (Women Welfare Association). Let A be a 1</w:t>
            </w:r>
            <w:r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Pr="00866024">
              <w:rPr>
                <w:rStyle w:val="mo"/>
                <w:rFonts w:ascii="Times New Roman" w:hAnsi="Times New Roman" w:cs="Times New Roman"/>
                <w:color w:val="6C7781"/>
                <w:sz w:val="29"/>
                <w:szCs w:val="29"/>
                <w:bdr w:val="none" w:sz="0" w:space="0" w:color="auto" w:frame="1"/>
              </w:rPr>
              <w:t>×</w:t>
            </w: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 2 matrix and B be a 2</w:t>
            </w:r>
            <w:r w:rsidRPr="00866024">
              <w:rPr>
                <w:rStyle w:val="apple-converted-space"/>
                <w:rFonts w:ascii="Times New Roman" w:hAnsi="Times New Roman" w:cs="Times New Roman"/>
                <w:color w:val="6C7781"/>
                <w:shd w:val="clear" w:color="auto" w:fill="FFFFFF"/>
              </w:rPr>
              <w:t> </w:t>
            </w:r>
            <w:r w:rsidRPr="00866024">
              <w:rPr>
                <w:rStyle w:val="mo"/>
                <w:rFonts w:ascii="Times New Roman" w:hAnsi="Times New Roman" w:cs="Times New Roman"/>
                <w:color w:val="6C7781"/>
                <w:sz w:val="29"/>
                <w:szCs w:val="29"/>
                <w:bdr w:val="none" w:sz="0" w:space="0" w:color="auto" w:frame="1"/>
              </w:rPr>
              <w:t>×</w:t>
            </w:r>
            <w:r w:rsidRPr="00866024">
              <w:rPr>
                <w:rFonts w:ascii="Times New Roman" w:hAnsi="Times New Roman" w:cs="Times New Roman"/>
                <w:color w:val="6C7781"/>
                <w:shd w:val="clear" w:color="auto" w:fill="FFFFFF"/>
              </w:rPr>
              <w:t> 1 matrix, representing the investment and interest rate on each bond respectively.</w:t>
            </w:r>
          </w:p>
          <w:p w14:paraId="328BAB97" w14:textId="77777777" w:rsidR="00FA59CB" w:rsidRPr="00866024" w:rsidRDefault="00FA59CB" w:rsidP="00866024">
            <w:pPr>
              <w:pStyle w:val="NormalWeb"/>
              <w:numPr>
                <w:ilvl w:val="0"/>
                <w:numId w:val="10"/>
              </w:numPr>
              <w:spacing w:before="0" w:beforeAutospacing="0"/>
              <w:rPr>
                <w:color w:val="6C7781"/>
              </w:rPr>
            </w:pPr>
            <w:r w:rsidRPr="00866024">
              <w:rPr>
                <w:color w:val="6C7781"/>
              </w:rPr>
              <w:t>Represent the given information in matrix algebra.</w:t>
            </w:r>
          </w:p>
          <w:p w14:paraId="6D4D8F95" w14:textId="77777777" w:rsidR="00FA59CB" w:rsidRPr="00866024" w:rsidRDefault="00FA59CB" w:rsidP="00866024">
            <w:pPr>
              <w:pStyle w:val="NormalWeb"/>
              <w:numPr>
                <w:ilvl w:val="0"/>
                <w:numId w:val="10"/>
              </w:numPr>
              <w:spacing w:before="0" w:beforeAutospacing="0"/>
              <w:rPr>
                <w:color w:val="6C7781"/>
              </w:rPr>
            </w:pPr>
            <w:r w:rsidRPr="00866024">
              <w:rPr>
                <w:color w:val="6C7781"/>
              </w:rPr>
              <w:t>If ₹15000 is invested in bond X, then find total amount of interest received on both bonds?</w:t>
            </w:r>
          </w:p>
          <w:p w14:paraId="5622D44F" w14:textId="77777777" w:rsidR="00FA59CB" w:rsidRPr="00866024" w:rsidRDefault="00FA59CB" w:rsidP="00866024">
            <w:pPr>
              <w:pStyle w:val="NormalWeb"/>
              <w:numPr>
                <w:ilvl w:val="0"/>
                <w:numId w:val="10"/>
              </w:numPr>
              <w:spacing w:before="0" w:beforeAutospacing="0"/>
              <w:rPr>
                <w:color w:val="6C7781"/>
              </w:rPr>
            </w:pPr>
            <w:r w:rsidRPr="00866024">
              <w:rPr>
                <w:color w:val="6C7781"/>
              </w:rPr>
              <w:t>If the trust fund obtains an annual total interest of ₹ 3200, then find the investment in two bonds.</w:t>
            </w:r>
          </w:p>
          <w:p w14:paraId="4127F64D" w14:textId="6AB65EF5" w:rsidR="00FA59CB" w:rsidRPr="00866024" w:rsidRDefault="00FA59CB" w:rsidP="00866024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/>
                <w:noProof/>
                <w:lang w:val="en-AE"/>
              </w:rPr>
            </w:pPr>
            <w:r w:rsidRPr="00866024">
              <w:rPr>
                <w:rFonts w:ascii="Times New Roman" w:hAnsi="Times New Roman"/>
                <w:color w:val="6C7781"/>
                <w:shd w:val="clear" w:color="auto" w:fill="FFFFFF"/>
              </w:rPr>
              <w:t>If the amount of interest given to old age home is ₹500, then find the amount of investment in bond Y</w:t>
            </w:r>
          </w:p>
        </w:tc>
      </w:tr>
      <w:tr w:rsidR="004B1BDC" w:rsidRPr="00866024" w14:paraId="29DA9BAE" w14:textId="77777777" w:rsidTr="00866024">
        <w:trPr>
          <w:trHeight w:val="155"/>
        </w:trPr>
        <w:tc>
          <w:tcPr>
            <w:tcW w:w="720" w:type="dxa"/>
            <w:gridSpan w:val="2"/>
          </w:tcPr>
          <w:p w14:paraId="48C5056F" w14:textId="0AE18F98" w:rsidR="004B1BDC" w:rsidRPr="00866024" w:rsidRDefault="00C76E38" w:rsidP="00866024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180" w:type="dxa"/>
            <w:gridSpan w:val="7"/>
          </w:tcPr>
          <w:p w14:paraId="01F51040" w14:textId="77777777" w:rsidR="00FA59CB" w:rsidRPr="00866024" w:rsidRDefault="00FA59CB" w:rsidP="00866024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/>
                <w:noProof/>
              </w:rPr>
            </w:pPr>
            <w:r w:rsidRPr="00866024">
              <w:rPr>
                <w:rFonts w:ascii="Times New Roman" w:hAnsi="Times New Roman"/>
                <w:sz w:val="24"/>
              </w:rPr>
              <w:t>Show that the relations R on the set R of all real numbers, defined as</w:t>
            </w:r>
          </w:p>
          <w:p w14:paraId="1EA9C7DF" w14:textId="6FA789E6" w:rsidR="00BD7656" w:rsidRPr="00866024" w:rsidRDefault="00FA59CB" w:rsidP="00866024">
            <w:pPr>
              <w:pStyle w:val="ListParagraph"/>
              <w:rPr>
                <w:rFonts w:ascii="Times New Roman" w:hAnsi="Times New Roman"/>
                <w:sz w:val="24"/>
              </w:rPr>
            </w:pPr>
            <w:r w:rsidRPr="00866024">
              <w:rPr>
                <w:rFonts w:ascii="Times New Roman" w:hAnsi="Times New Roman"/>
                <w:sz w:val="24"/>
              </w:rPr>
              <w:t xml:space="preserve"> R </w:t>
            </w:r>
            <w:r w:rsidR="00007B37" w:rsidRPr="00866024">
              <w:rPr>
                <w:rFonts w:ascii="Times New Roman" w:hAnsi="Times New Roman"/>
                <w:sz w:val="24"/>
              </w:rPr>
              <w:t>= {</w:t>
            </w:r>
            <w:r w:rsidRPr="00866024">
              <w:rPr>
                <w:rFonts w:ascii="Times New Roman" w:hAnsi="Times New Roman"/>
                <w:sz w:val="24"/>
              </w:rPr>
              <w:t xml:space="preserve">(a, b): a </w:t>
            </w:r>
            <m:oMath>
              <m:r>
                <w:rPr>
                  <w:rFonts w:ascii="Cambria Math" w:hAnsi="Cambria Math"/>
                  <w:sz w:val="24"/>
                </w:rPr>
                <m:t>≤</m:t>
              </m:r>
            </m:oMath>
            <w:r w:rsidRPr="00866024">
              <w:rPr>
                <w:rFonts w:ascii="Times New Roman" w:hAnsi="Times New Roman"/>
                <w:sz w:val="24"/>
              </w:rPr>
              <w:t xml:space="preserve"> b</w:t>
            </w:r>
            <w:r w:rsidRPr="00866024">
              <w:rPr>
                <w:rFonts w:ascii="Times New Roman" w:hAnsi="Times New Roman"/>
                <w:sz w:val="24"/>
                <w:vertAlign w:val="superscript"/>
              </w:rPr>
              <w:t>2</w:t>
            </w:r>
            <w:r w:rsidRPr="00866024">
              <w:rPr>
                <w:rFonts w:ascii="Times New Roman" w:hAnsi="Times New Roman"/>
                <w:sz w:val="24"/>
              </w:rPr>
              <w:t xml:space="preserve">} is neither reflexive nor symmetric nor transitive.  Prove with the counter examples.      </w:t>
            </w:r>
          </w:p>
          <w:p w14:paraId="496E5C60" w14:textId="5120762B" w:rsidR="004B1BDC" w:rsidRPr="00866024" w:rsidRDefault="00FA59CB" w:rsidP="00866024">
            <w:pPr>
              <w:pStyle w:val="ListParagraph"/>
              <w:numPr>
                <w:ilvl w:val="0"/>
                <w:numId w:val="13"/>
              </w:numPr>
              <w:rPr>
                <w:rFonts w:ascii="Times New Roman" w:eastAsia="Times New Roman" w:hAnsi="Times New Roman"/>
                <w:noProof/>
              </w:rPr>
            </w:pPr>
            <w:r w:rsidRPr="00866024">
              <w:rPr>
                <w:rFonts w:ascii="Times New Roman" w:hAnsi="Times New Roman"/>
                <w:sz w:val="24"/>
              </w:rPr>
              <w:t xml:space="preserve">    </w:t>
            </w:r>
            <w:r w:rsidR="00BD7656" w:rsidRPr="00866024">
              <w:rPr>
                <w:rFonts w:ascii="Times New Roman" w:hAnsi="Times New Roman"/>
                <w:color w:val="000000" w:themeColor="text1"/>
                <w:sz w:val="24"/>
              </w:rPr>
              <w:t xml:space="preserve">Prove that the greatest integer function f: R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  <w:sz w:val="24"/>
                  <w:szCs w:val="24"/>
                </w:rPr>
                <m:t>→</m:t>
              </m:r>
            </m:oMath>
            <w:r w:rsidR="00BD7656" w:rsidRPr="00866024">
              <w:rPr>
                <w:rFonts w:ascii="Times New Roman" w:hAnsi="Times New Roman"/>
                <w:color w:val="000000" w:themeColor="text1"/>
                <w:sz w:val="24"/>
              </w:rPr>
              <w:t xml:space="preserve"> R, given by f (x) = [x], is neither one-one nor onto, where [x] denotes the greatest integer less than or equal to x.</w:t>
            </w:r>
            <w:r w:rsidRPr="00866024">
              <w:rPr>
                <w:rFonts w:ascii="Times New Roman" w:hAnsi="Times New Roman"/>
                <w:sz w:val="24"/>
              </w:rPr>
              <w:t xml:space="preserve">                                                                 </w:t>
            </w:r>
          </w:p>
        </w:tc>
      </w:tr>
      <w:tr w:rsidR="00124EEB" w:rsidRPr="00866024" w14:paraId="55C00925" w14:textId="77777777" w:rsidTr="00866024">
        <w:trPr>
          <w:trHeight w:val="155"/>
        </w:trPr>
        <w:tc>
          <w:tcPr>
            <w:tcW w:w="9900" w:type="dxa"/>
            <w:gridSpan w:val="9"/>
          </w:tcPr>
          <w:p w14:paraId="6A3D8910" w14:textId="36A7236E" w:rsidR="00124EEB" w:rsidRPr="00866024" w:rsidRDefault="00E50B3E" w:rsidP="00866024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E( 5 marks )</w:t>
            </w:r>
          </w:p>
        </w:tc>
      </w:tr>
      <w:tr w:rsidR="00E50B3E" w:rsidRPr="00866024" w14:paraId="6903501E" w14:textId="77777777" w:rsidTr="00866024">
        <w:trPr>
          <w:trHeight w:val="155"/>
        </w:trPr>
        <w:tc>
          <w:tcPr>
            <w:tcW w:w="709" w:type="dxa"/>
          </w:tcPr>
          <w:p w14:paraId="2824C354" w14:textId="1136E01E" w:rsidR="00E50B3E" w:rsidRPr="00866024" w:rsidRDefault="00E50B3E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86602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  <w:r w:rsidR="00C76E38" w:rsidRPr="0086602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9191" w:type="dxa"/>
            <w:gridSpan w:val="8"/>
          </w:tcPr>
          <w:p w14:paraId="39A89B06" w14:textId="77777777" w:rsidR="0028233D" w:rsidRPr="00866024" w:rsidRDefault="0028233D" w:rsidP="00866024">
            <w:pPr>
              <w:spacing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6602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etermine the product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7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Pr="00866024">
              <w:rPr>
                <w:rFonts w:ascii="Times New Roman" w:eastAsiaTheme="minorEastAsia" w:hAnsi="Times New Roman" w:cs="Times New Roman"/>
                <w:color w:val="000000" w:themeColor="text1"/>
                <w:sz w:val="24"/>
                <w:szCs w:val="24"/>
              </w:rPr>
              <w:t xml:space="preserve"> and use it to solve the system of equations:</w:t>
            </w:r>
          </w:p>
          <w:p w14:paraId="144FFA57" w14:textId="77777777" w:rsidR="0028233D" w:rsidRPr="00866024" w:rsidRDefault="0028233D" w:rsidP="00866024">
            <w:pPr>
              <w:pStyle w:val="ListParagraph"/>
              <w:spacing w:after="0" w:line="360" w:lineRule="auto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 w:rsidRPr="00866024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x – y + z = 4, x – 2y – 2z = 9, 2x + y + 3z = 1</w:t>
            </w:r>
            <w:r w:rsidRPr="00866024">
              <w:rPr>
                <w:rFonts w:ascii="Times New Roman" w:hAnsi="Times New Roman"/>
                <w:color w:val="FF0000"/>
                <w:sz w:val="24"/>
                <w:szCs w:val="24"/>
              </w:rPr>
              <w:t>.</w:t>
            </w:r>
          </w:p>
          <w:p w14:paraId="03C33D53" w14:textId="77777777" w:rsidR="00E50B3E" w:rsidRDefault="00E50B3E" w:rsidP="00866024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  <w:p w14:paraId="7D455CBA" w14:textId="1655D460" w:rsidR="00866024" w:rsidRPr="00866024" w:rsidRDefault="00866024" w:rsidP="00866024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***</w:t>
            </w:r>
          </w:p>
        </w:tc>
      </w:tr>
    </w:tbl>
    <w:p w14:paraId="48B5DB6E" w14:textId="2E08246D" w:rsidR="00E56EDA" w:rsidRPr="00866024" w:rsidRDefault="00E56EDA" w:rsidP="00866024">
      <w:pPr>
        <w:rPr>
          <w:rFonts w:ascii="Times New Roman" w:hAnsi="Times New Roman" w:cs="Times New Roman"/>
        </w:rPr>
      </w:pPr>
    </w:p>
    <w:p w14:paraId="4B83052E" w14:textId="096A411E" w:rsidR="00464502" w:rsidRPr="00866024" w:rsidRDefault="00464502" w:rsidP="00866024">
      <w:pPr>
        <w:rPr>
          <w:rFonts w:ascii="Times New Roman" w:hAnsi="Times New Roman" w:cs="Times New Roman"/>
        </w:rPr>
      </w:pPr>
    </w:p>
    <w:p w14:paraId="0239314B" w14:textId="4C50E0DF" w:rsidR="00DD0ED8" w:rsidRPr="00866024" w:rsidRDefault="00DD0ED8" w:rsidP="00866024">
      <w:pPr>
        <w:rPr>
          <w:rFonts w:ascii="Times New Roman" w:hAnsi="Times New Roman" w:cs="Times New Roman"/>
        </w:rPr>
      </w:pPr>
    </w:p>
    <w:sectPr w:rsidR="00DD0ED8" w:rsidRPr="00866024" w:rsidSect="00866024">
      <w:pgSz w:w="11906" w:h="16838"/>
      <w:pgMar w:top="864" w:right="1008" w:bottom="864" w:left="100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A2D00"/>
    <w:multiLevelType w:val="hybridMultilevel"/>
    <w:tmpl w:val="2C8C4966"/>
    <w:lvl w:ilvl="0" w:tplc="0A60871E">
      <w:start w:val="1"/>
      <w:numFmt w:val="lowerLetter"/>
      <w:lvlText w:val="%1)"/>
      <w:lvlJc w:val="left"/>
      <w:pPr>
        <w:ind w:left="720" w:hanging="360"/>
      </w:pPr>
      <w:rPr>
        <w:rFonts w:ascii="Book Antiqua" w:eastAsiaTheme="minorHAnsi" w:hAnsi="Book Antiqua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F636C1"/>
    <w:multiLevelType w:val="multilevel"/>
    <w:tmpl w:val="87A43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82ADF"/>
    <w:multiLevelType w:val="multilevel"/>
    <w:tmpl w:val="AF7A6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4F1197"/>
    <w:multiLevelType w:val="hybridMultilevel"/>
    <w:tmpl w:val="01428FB8"/>
    <w:lvl w:ilvl="0" w:tplc="59E8A7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F3449D"/>
    <w:multiLevelType w:val="hybridMultilevel"/>
    <w:tmpl w:val="0E9E4764"/>
    <w:lvl w:ilvl="0" w:tplc="662414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D5B94"/>
    <w:multiLevelType w:val="hybridMultilevel"/>
    <w:tmpl w:val="2B5CF7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422D14"/>
    <w:multiLevelType w:val="multilevel"/>
    <w:tmpl w:val="3064C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BEC0DE1"/>
    <w:multiLevelType w:val="hybridMultilevel"/>
    <w:tmpl w:val="5C78F280"/>
    <w:lvl w:ilvl="0" w:tplc="FF1437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B57901"/>
    <w:multiLevelType w:val="multilevel"/>
    <w:tmpl w:val="DE18F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A5A90"/>
    <w:multiLevelType w:val="multilevel"/>
    <w:tmpl w:val="111E2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4596424">
    <w:abstractNumId w:val="1"/>
  </w:num>
  <w:num w:numId="2" w16cid:durableId="287322007">
    <w:abstractNumId w:val="10"/>
  </w:num>
  <w:num w:numId="3" w16cid:durableId="1885407081">
    <w:abstractNumId w:val="3"/>
  </w:num>
  <w:num w:numId="4" w16cid:durableId="1426415031">
    <w:abstractNumId w:val="5"/>
  </w:num>
  <w:num w:numId="5" w16cid:durableId="817310507">
    <w:abstractNumId w:val="9"/>
  </w:num>
  <w:num w:numId="6" w16cid:durableId="2010214063">
    <w:abstractNumId w:val="7"/>
  </w:num>
  <w:num w:numId="7" w16cid:durableId="1836994574">
    <w:abstractNumId w:val="6"/>
  </w:num>
  <w:num w:numId="8" w16cid:durableId="1544294393">
    <w:abstractNumId w:val="11"/>
  </w:num>
  <w:num w:numId="9" w16cid:durableId="2020885053">
    <w:abstractNumId w:val="12"/>
  </w:num>
  <w:num w:numId="10" w16cid:durableId="349913949">
    <w:abstractNumId w:val="8"/>
  </w:num>
  <w:num w:numId="11" w16cid:durableId="1495032508">
    <w:abstractNumId w:val="4"/>
  </w:num>
  <w:num w:numId="12" w16cid:durableId="1746876246">
    <w:abstractNumId w:val="2"/>
  </w:num>
  <w:num w:numId="13" w16cid:durableId="1078133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wFACV3gKgtAAAA"/>
  </w:docVars>
  <w:rsids>
    <w:rsidRoot w:val="000D4F54"/>
    <w:rsid w:val="0000136C"/>
    <w:rsid w:val="00007B37"/>
    <w:rsid w:val="00022980"/>
    <w:rsid w:val="00036735"/>
    <w:rsid w:val="000420C5"/>
    <w:rsid w:val="00042E30"/>
    <w:rsid w:val="00071D1B"/>
    <w:rsid w:val="00086FE3"/>
    <w:rsid w:val="000D4F54"/>
    <w:rsid w:val="000E495F"/>
    <w:rsid w:val="000E5E73"/>
    <w:rsid w:val="000E67A2"/>
    <w:rsid w:val="000F5AB4"/>
    <w:rsid w:val="001076FB"/>
    <w:rsid w:val="001221E3"/>
    <w:rsid w:val="00124EEB"/>
    <w:rsid w:val="00127A33"/>
    <w:rsid w:val="00136C13"/>
    <w:rsid w:val="001406D0"/>
    <w:rsid w:val="001563B0"/>
    <w:rsid w:val="0016466C"/>
    <w:rsid w:val="001922E8"/>
    <w:rsid w:val="001C6614"/>
    <w:rsid w:val="001E2EBE"/>
    <w:rsid w:val="001E7B61"/>
    <w:rsid w:val="002042ED"/>
    <w:rsid w:val="0022007B"/>
    <w:rsid w:val="00220E75"/>
    <w:rsid w:val="002250BB"/>
    <w:rsid w:val="00227430"/>
    <w:rsid w:val="00237634"/>
    <w:rsid w:val="00243757"/>
    <w:rsid w:val="0024413B"/>
    <w:rsid w:val="0028233D"/>
    <w:rsid w:val="00295A74"/>
    <w:rsid w:val="002C44CB"/>
    <w:rsid w:val="002E153A"/>
    <w:rsid w:val="003159CD"/>
    <w:rsid w:val="00324A04"/>
    <w:rsid w:val="003314C1"/>
    <w:rsid w:val="003728CA"/>
    <w:rsid w:val="003740F5"/>
    <w:rsid w:val="00385D85"/>
    <w:rsid w:val="003A541B"/>
    <w:rsid w:val="003B13AC"/>
    <w:rsid w:val="003E4EAC"/>
    <w:rsid w:val="004039A5"/>
    <w:rsid w:val="004124C9"/>
    <w:rsid w:val="00417B4B"/>
    <w:rsid w:val="00423871"/>
    <w:rsid w:val="00447AD5"/>
    <w:rsid w:val="00447C07"/>
    <w:rsid w:val="00464502"/>
    <w:rsid w:val="0047148E"/>
    <w:rsid w:val="004777F2"/>
    <w:rsid w:val="00487020"/>
    <w:rsid w:val="004B12EE"/>
    <w:rsid w:val="004B1BDC"/>
    <w:rsid w:val="004B5CCF"/>
    <w:rsid w:val="004C36D8"/>
    <w:rsid w:val="004C40F4"/>
    <w:rsid w:val="004D2FB7"/>
    <w:rsid w:val="004D4D83"/>
    <w:rsid w:val="004D7873"/>
    <w:rsid w:val="0052275A"/>
    <w:rsid w:val="00534C84"/>
    <w:rsid w:val="00545049"/>
    <w:rsid w:val="005471E2"/>
    <w:rsid w:val="005518B9"/>
    <w:rsid w:val="005531B3"/>
    <w:rsid w:val="00565147"/>
    <w:rsid w:val="00574357"/>
    <w:rsid w:val="0058107A"/>
    <w:rsid w:val="005B4E5C"/>
    <w:rsid w:val="005C6D08"/>
    <w:rsid w:val="005D33F7"/>
    <w:rsid w:val="0061639B"/>
    <w:rsid w:val="006179D5"/>
    <w:rsid w:val="00623935"/>
    <w:rsid w:val="006320A5"/>
    <w:rsid w:val="00650173"/>
    <w:rsid w:val="00651F2F"/>
    <w:rsid w:val="006C2678"/>
    <w:rsid w:val="006D1977"/>
    <w:rsid w:val="006D2E22"/>
    <w:rsid w:val="006D72BE"/>
    <w:rsid w:val="006E3B1B"/>
    <w:rsid w:val="006F13B9"/>
    <w:rsid w:val="006F3B07"/>
    <w:rsid w:val="006F6766"/>
    <w:rsid w:val="0070148F"/>
    <w:rsid w:val="00704B9E"/>
    <w:rsid w:val="007062CE"/>
    <w:rsid w:val="00706F6C"/>
    <w:rsid w:val="007209A7"/>
    <w:rsid w:val="00733978"/>
    <w:rsid w:val="00735F95"/>
    <w:rsid w:val="007461D5"/>
    <w:rsid w:val="007478B7"/>
    <w:rsid w:val="007709B8"/>
    <w:rsid w:val="00775EA5"/>
    <w:rsid w:val="00776500"/>
    <w:rsid w:val="0078007F"/>
    <w:rsid w:val="00781D7C"/>
    <w:rsid w:val="007866D1"/>
    <w:rsid w:val="007B4211"/>
    <w:rsid w:val="007C3501"/>
    <w:rsid w:val="007C3DA1"/>
    <w:rsid w:val="007C59B3"/>
    <w:rsid w:val="007D256A"/>
    <w:rsid w:val="007D6A3B"/>
    <w:rsid w:val="007F16A1"/>
    <w:rsid w:val="007F60B0"/>
    <w:rsid w:val="007F7006"/>
    <w:rsid w:val="00802A22"/>
    <w:rsid w:val="00816C72"/>
    <w:rsid w:val="00834F0B"/>
    <w:rsid w:val="008516CE"/>
    <w:rsid w:val="0085296E"/>
    <w:rsid w:val="00856BCE"/>
    <w:rsid w:val="00862C80"/>
    <w:rsid w:val="00866024"/>
    <w:rsid w:val="008836C4"/>
    <w:rsid w:val="00885509"/>
    <w:rsid w:val="0089093A"/>
    <w:rsid w:val="008A05A7"/>
    <w:rsid w:val="008A2711"/>
    <w:rsid w:val="008A5D6D"/>
    <w:rsid w:val="008B1FDF"/>
    <w:rsid w:val="008B42FB"/>
    <w:rsid w:val="008B5089"/>
    <w:rsid w:val="008B7C00"/>
    <w:rsid w:val="008E1E83"/>
    <w:rsid w:val="008E2DA1"/>
    <w:rsid w:val="008E6C5C"/>
    <w:rsid w:val="008F3910"/>
    <w:rsid w:val="008F5682"/>
    <w:rsid w:val="008F5D16"/>
    <w:rsid w:val="00955CFD"/>
    <w:rsid w:val="00960D9C"/>
    <w:rsid w:val="00964A49"/>
    <w:rsid w:val="00970CC0"/>
    <w:rsid w:val="009859CC"/>
    <w:rsid w:val="009B454C"/>
    <w:rsid w:val="009B504B"/>
    <w:rsid w:val="009C132E"/>
    <w:rsid w:val="009C65D4"/>
    <w:rsid w:val="009C71F5"/>
    <w:rsid w:val="009D4FCC"/>
    <w:rsid w:val="009F0E58"/>
    <w:rsid w:val="00A04836"/>
    <w:rsid w:val="00A13278"/>
    <w:rsid w:val="00A1379A"/>
    <w:rsid w:val="00A200C4"/>
    <w:rsid w:val="00A27FD9"/>
    <w:rsid w:val="00A54EB7"/>
    <w:rsid w:val="00A71465"/>
    <w:rsid w:val="00A7751D"/>
    <w:rsid w:val="00A86BBD"/>
    <w:rsid w:val="00AB1882"/>
    <w:rsid w:val="00AB587A"/>
    <w:rsid w:val="00AC0941"/>
    <w:rsid w:val="00AC3DFD"/>
    <w:rsid w:val="00B01681"/>
    <w:rsid w:val="00B07897"/>
    <w:rsid w:val="00B238F8"/>
    <w:rsid w:val="00B23F2C"/>
    <w:rsid w:val="00B252E8"/>
    <w:rsid w:val="00B37924"/>
    <w:rsid w:val="00B550C9"/>
    <w:rsid w:val="00B63510"/>
    <w:rsid w:val="00B714E5"/>
    <w:rsid w:val="00B84ED3"/>
    <w:rsid w:val="00B9445F"/>
    <w:rsid w:val="00BA700A"/>
    <w:rsid w:val="00BB62C8"/>
    <w:rsid w:val="00BC0ABC"/>
    <w:rsid w:val="00BD0B91"/>
    <w:rsid w:val="00BD7656"/>
    <w:rsid w:val="00C133C0"/>
    <w:rsid w:val="00C1438E"/>
    <w:rsid w:val="00C3222D"/>
    <w:rsid w:val="00C35399"/>
    <w:rsid w:val="00C3638A"/>
    <w:rsid w:val="00C416C0"/>
    <w:rsid w:val="00C44D45"/>
    <w:rsid w:val="00C455FE"/>
    <w:rsid w:val="00C70D98"/>
    <w:rsid w:val="00C766C2"/>
    <w:rsid w:val="00C76E38"/>
    <w:rsid w:val="00C912D7"/>
    <w:rsid w:val="00CA22E0"/>
    <w:rsid w:val="00CC5DDA"/>
    <w:rsid w:val="00CE3929"/>
    <w:rsid w:val="00CE7CDD"/>
    <w:rsid w:val="00D2227C"/>
    <w:rsid w:val="00D42081"/>
    <w:rsid w:val="00D43EA8"/>
    <w:rsid w:val="00D65BB6"/>
    <w:rsid w:val="00D663CA"/>
    <w:rsid w:val="00D759C3"/>
    <w:rsid w:val="00D82530"/>
    <w:rsid w:val="00DA05ED"/>
    <w:rsid w:val="00DA3F3C"/>
    <w:rsid w:val="00DB731D"/>
    <w:rsid w:val="00DD0ED8"/>
    <w:rsid w:val="00DE6ADF"/>
    <w:rsid w:val="00E03754"/>
    <w:rsid w:val="00E14BD9"/>
    <w:rsid w:val="00E175B4"/>
    <w:rsid w:val="00E451B0"/>
    <w:rsid w:val="00E50B3E"/>
    <w:rsid w:val="00E56EDA"/>
    <w:rsid w:val="00E919A7"/>
    <w:rsid w:val="00EA03E4"/>
    <w:rsid w:val="00EA36E6"/>
    <w:rsid w:val="00EB5D4E"/>
    <w:rsid w:val="00ED187B"/>
    <w:rsid w:val="00ED3C5C"/>
    <w:rsid w:val="00EF1AA1"/>
    <w:rsid w:val="00F008E0"/>
    <w:rsid w:val="00F22124"/>
    <w:rsid w:val="00F241A8"/>
    <w:rsid w:val="00F25810"/>
    <w:rsid w:val="00F3065C"/>
    <w:rsid w:val="00F410FB"/>
    <w:rsid w:val="00F52BDD"/>
    <w:rsid w:val="00F63250"/>
    <w:rsid w:val="00F8085B"/>
    <w:rsid w:val="00FA59CB"/>
    <w:rsid w:val="00FB0C8A"/>
    <w:rsid w:val="00FC2893"/>
    <w:rsid w:val="00FE4C1C"/>
    <w:rsid w:val="00FF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A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27A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EB5D4E"/>
  </w:style>
  <w:style w:type="paragraph" w:styleId="NormalWeb">
    <w:name w:val="Normal (Web)"/>
    <w:basedOn w:val="Normal"/>
    <w:uiPriority w:val="99"/>
    <w:unhideWhenUsed/>
    <w:rsid w:val="002823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6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0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89464">
              <w:marLeft w:val="3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634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1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84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09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92389">
              <w:marLeft w:val="3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47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5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740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81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7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5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5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12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5012">
              <w:marLeft w:val="375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5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12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image" Target="media/image5.png"/><Relationship Id="rId5" Type="http://schemas.openxmlformats.org/officeDocument/2006/relationships/image" Target="media/image1.jpeg"/><Relationship Id="rId15" Type="http://schemas.openxmlformats.org/officeDocument/2006/relationships/oleObject" Target="embeddings/oleObject3.bin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F3DD17-EAF3-DD4E-8832-F2942E3C7CF5}">
  <we:reference id="wa104381909" version="3.3.0.0" store="en-US" storeType="OMEX"/>
  <we:alternateReferences>
    <we:reference id="WA104381909" version="3.3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8</cp:revision>
  <dcterms:created xsi:type="dcterms:W3CDTF">2023-05-01T19:28:00Z</dcterms:created>
  <dcterms:modified xsi:type="dcterms:W3CDTF">2023-05-03T03:29:00Z</dcterms:modified>
</cp:coreProperties>
</file>